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A59FF4" w14:textId="60329B40" w:rsidR="009951FB" w:rsidRPr="009951FB" w:rsidRDefault="009951FB" w:rsidP="00D44395">
      <w:pPr>
        <w:rPr>
          <w:b/>
          <w:bCs/>
          <w:u w:val="single"/>
        </w:rPr>
      </w:pPr>
      <w:r>
        <w:tab/>
      </w:r>
      <w:r>
        <w:tab/>
      </w:r>
      <w:r>
        <w:tab/>
      </w:r>
      <w:r>
        <w:tab/>
      </w:r>
      <w:r w:rsidRPr="009951FB">
        <w:rPr>
          <w:b/>
          <w:bCs/>
          <w:u w:val="single"/>
        </w:rPr>
        <w:t>Routing Design for Inter</w:t>
      </w:r>
      <w:r>
        <w:rPr>
          <w:b/>
          <w:bCs/>
          <w:u w:val="single"/>
        </w:rPr>
        <w:t>n</w:t>
      </w:r>
      <w:r w:rsidR="00535CB3">
        <w:rPr>
          <w:b/>
          <w:bCs/>
          <w:u w:val="single"/>
        </w:rPr>
        <w:t xml:space="preserve"> </w:t>
      </w:r>
      <w:r w:rsidRPr="009951FB">
        <w:rPr>
          <w:b/>
          <w:bCs/>
          <w:u w:val="single"/>
        </w:rPr>
        <w:t>Manager</w:t>
      </w:r>
    </w:p>
    <w:p w14:paraId="6CB19F90" w14:textId="77777777" w:rsidR="009951FB" w:rsidRDefault="009951FB" w:rsidP="00D44395"/>
    <w:p w14:paraId="3D9170E6" w14:textId="77777777" w:rsidR="00D44395" w:rsidRDefault="00D44395"/>
    <w:p w14:paraId="029D175D" w14:textId="569CF303" w:rsidR="002F23F2" w:rsidRDefault="002F23F2">
      <w:r w:rsidRPr="00D44395">
        <w:rPr>
          <w:b/>
          <w:bCs/>
          <w:u w:val="single"/>
        </w:rPr>
        <w:t>Admin</w:t>
      </w:r>
      <w:r>
        <w:t>:</w:t>
      </w:r>
    </w:p>
    <w:p w14:paraId="5E23B14D" w14:textId="77777777" w:rsidR="00891CCD" w:rsidRDefault="00891CCD"/>
    <w:p w14:paraId="2EE14DB8" w14:textId="77777777" w:rsidR="00062DC4" w:rsidRDefault="00062DC4"/>
    <w:p w14:paraId="67C06E36" w14:textId="032D41C6" w:rsidR="00BB12E9" w:rsidRDefault="00C46FD1">
      <w:r>
        <w:t>--</w:t>
      </w:r>
      <w:r w:rsidR="00B72A7C">
        <w:t>-N</w:t>
      </w:r>
      <w:r>
        <w:t>ot required-----------</w:t>
      </w:r>
      <w:r w:rsidR="00B72A7C">
        <w:t xml:space="preserve">---- </w:t>
      </w:r>
      <w:r w:rsidR="00BB12E9">
        <w:t>PUT /</w:t>
      </w:r>
      <w:proofErr w:type="spellStart"/>
      <w:r w:rsidR="00BB12E9">
        <w:t>imapi</w:t>
      </w:r>
      <w:proofErr w:type="spellEnd"/>
      <w:r w:rsidR="00BB12E9">
        <w:t>/admin</w:t>
      </w:r>
      <w:r w:rsidR="00B97F60">
        <w:t>/{</w:t>
      </w:r>
      <w:proofErr w:type="spellStart"/>
      <w:r w:rsidR="00B97F60">
        <w:t>adminID</w:t>
      </w:r>
      <w:proofErr w:type="spellEnd"/>
      <w:r w:rsidR="00B97F60">
        <w:t>}</w:t>
      </w:r>
    </w:p>
    <w:p w14:paraId="172D8C7C" w14:textId="7A3CA25A" w:rsidR="00BB12E9" w:rsidRDefault="00C46FD1">
      <w:r>
        <w:t>---Not required----</w:t>
      </w:r>
      <w:r w:rsidR="00B72A7C">
        <w:t xml:space="preserve">----------- </w:t>
      </w:r>
      <w:r w:rsidR="00BB12E9">
        <w:t>DELETE /</w:t>
      </w:r>
      <w:proofErr w:type="spellStart"/>
      <w:r w:rsidR="00BB12E9">
        <w:t>imap</w:t>
      </w:r>
      <w:r w:rsidR="00535CB3">
        <w:t>i</w:t>
      </w:r>
      <w:proofErr w:type="spellEnd"/>
      <w:r w:rsidR="00BB12E9">
        <w:t>/admin/{</w:t>
      </w:r>
      <w:proofErr w:type="spellStart"/>
      <w:r w:rsidR="00BB12E9">
        <w:t>adminid</w:t>
      </w:r>
      <w:proofErr w:type="spellEnd"/>
      <w:r w:rsidR="00BB12E9">
        <w:t>}</w:t>
      </w:r>
    </w:p>
    <w:p w14:paraId="62FC4351" w14:textId="02AF6F8B" w:rsidR="00392CA9" w:rsidRDefault="00392CA9"/>
    <w:p w14:paraId="1F56D74D" w14:textId="77777777" w:rsidR="00392CA9" w:rsidRDefault="00392CA9"/>
    <w:p w14:paraId="041A9809" w14:textId="74AFD37A" w:rsidR="00816E7F" w:rsidRDefault="00816E7F">
      <w:r>
        <w:t>GET /</w:t>
      </w:r>
      <w:proofErr w:type="spellStart"/>
      <w:r>
        <w:t>imapi</w:t>
      </w:r>
      <w:proofErr w:type="spellEnd"/>
      <w:r>
        <w:t>/</w:t>
      </w:r>
      <w:r w:rsidR="00917FBB">
        <w:t>student/</w:t>
      </w:r>
      <w:proofErr w:type="spellStart"/>
      <w:proofErr w:type="gramStart"/>
      <w:r w:rsidR="00314D59">
        <w:t>m</w:t>
      </w:r>
      <w:r>
        <w:t>ajorsReport</w:t>
      </w:r>
      <w:proofErr w:type="spellEnd"/>
      <w:proofErr w:type="gramEnd"/>
    </w:p>
    <w:p w14:paraId="5297C7F6" w14:textId="77777777" w:rsidR="00535CB3" w:rsidRDefault="00535CB3"/>
    <w:p w14:paraId="06456200" w14:textId="11B9FBF7" w:rsidR="00853358" w:rsidRDefault="00816E7F">
      <w:pPr>
        <w:rPr>
          <w:b/>
          <w:bCs/>
          <w:u w:val="single"/>
        </w:rPr>
      </w:pPr>
      <w:r w:rsidRPr="00816E7F">
        <w:rPr>
          <w:b/>
          <w:bCs/>
          <w:u w:val="single"/>
        </w:rPr>
        <w:t>Advisor</w:t>
      </w:r>
      <w:r w:rsidR="00BB12E9">
        <w:rPr>
          <w:b/>
          <w:bCs/>
          <w:u w:val="single"/>
        </w:rPr>
        <w:t>/Faculty</w:t>
      </w:r>
      <w:r w:rsidRPr="00816E7F">
        <w:rPr>
          <w:b/>
          <w:bCs/>
          <w:u w:val="single"/>
        </w:rPr>
        <w:t>:</w:t>
      </w:r>
    </w:p>
    <w:p w14:paraId="2DBF32C8" w14:textId="2C630230" w:rsidR="006A0310" w:rsidRDefault="00917FBB" w:rsidP="00816E7F">
      <w:r w:rsidRPr="003D07B5">
        <w:t>PATCH /</w:t>
      </w:r>
      <w:proofErr w:type="spellStart"/>
      <w:r w:rsidRPr="003D07B5">
        <w:t>imapi</w:t>
      </w:r>
      <w:proofErr w:type="spellEnd"/>
      <w:r w:rsidRPr="003D07B5">
        <w:t>/applications/{</w:t>
      </w:r>
      <w:proofErr w:type="spellStart"/>
      <w:r w:rsidRPr="003D07B5">
        <w:t>applicationId</w:t>
      </w:r>
      <w:proofErr w:type="spellEnd"/>
      <w:r w:rsidRPr="003D07B5">
        <w:t>}</w:t>
      </w:r>
      <w:r w:rsidR="00BB0FA3">
        <w:t xml:space="preserve"> </w:t>
      </w:r>
      <w:r w:rsidR="00A95067">
        <w:t>------------------------------------</w:t>
      </w:r>
      <w:r w:rsidR="00A95067">
        <w:sym w:font="Wingdings" w:char="F0E0"/>
      </w:r>
      <w:r w:rsidR="00A95067">
        <w:t xml:space="preserve"> Not </w:t>
      </w:r>
      <w:proofErr w:type="gramStart"/>
      <w:r w:rsidR="00A95067">
        <w:t>implemented</w:t>
      </w:r>
      <w:proofErr w:type="gramEnd"/>
      <w:r w:rsidR="004020D0" w:rsidRPr="003D07B5">
        <w:t xml:space="preserve"> </w:t>
      </w:r>
    </w:p>
    <w:p w14:paraId="3645C20C" w14:textId="17F9E4C8" w:rsidR="00D739E7" w:rsidRDefault="009B7018" w:rsidP="00816E7F">
      <w:r>
        <w:t>NOTE: This</w:t>
      </w:r>
      <w:r w:rsidR="00DB3F5B">
        <w:t xml:space="preserve"> above</w:t>
      </w:r>
      <w:r>
        <w:t xml:space="preserve"> </w:t>
      </w:r>
      <w:r w:rsidR="001515E4">
        <w:t>API</w:t>
      </w:r>
      <w:r>
        <w:t xml:space="preserve"> call is for updating comments and we will pass the comments through request body.</w:t>
      </w:r>
    </w:p>
    <w:p w14:paraId="58585AFC" w14:textId="0C01360A" w:rsidR="00C43751" w:rsidRDefault="00C43751" w:rsidP="00816E7F">
      <w:pPr>
        <w:rPr>
          <w:b/>
          <w:bCs/>
          <w:u w:val="single"/>
        </w:rPr>
      </w:pPr>
      <w:r w:rsidRPr="00C43751">
        <w:rPr>
          <w:b/>
          <w:bCs/>
          <w:u w:val="single"/>
        </w:rPr>
        <w:t>Student:</w:t>
      </w:r>
    </w:p>
    <w:p w14:paraId="4020364B" w14:textId="77777777" w:rsidR="00B75344" w:rsidRDefault="00CC4D14" w:rsidP="00487F92">
      <w:r>
        <w:t>PATCH /</w:t>
      </w:r>
      <w:proofErr w:type="spellStart"/>
      <w:r>
        <w:t>imapi</w:t>
      </w:r>
      <w:proofErr w:type="spellEnd"/>
      <w:r>
        <w:t>/</w:t>
      </w:r>
      <w:r w:rsidR="001D5FB9">
        <w:t>application</w:t>
      </w:r>
      <w:r>
        <w:t>/{</w:t>
      </w:r>
      <w:proofErr w:type="spellStart"/>
      <w:r>
        <w:t>applicationNo</w:t>
      </w:r>
      <w:proofErr w:type="spellEnd"/>
      <w:r>
        <w:t>}</w:t>
      </w:r>
    </w:p>
    <w:p w14:paraId="043B5642" w14:textId="77777777" w:rsidR="00891CCD" w:rsidRDefault="00891CCD" w:rsidP="00487F92"/>
    <w:p w14:paraId="167004B9" w14:textId="77777777" w:rsidR="00891CCD" w:rsidRDefault="00891CCD" w:rsidP="00487F92"/>
    <w:p w14:paraId="7A0F650C" w14:textId="77777777" w:rsidR="00891CCD" w:rsidRDefault="00891CCD" w:rsidP="00487F92"/>
    <w:p w14:paraId="2EDC815F" w14:textId="77777777" w:rsidR="00891CCD" w:rsidRDefault="00891CCD" w:rsidP="00487F92"/>
    <w:p w14:paraId="4BB0D69A" w14:textId="77777777" w:rsidR="00891CCD" w:rsidRDefault="00891CCD" w:rsidP="00487F92"/>
    <w:p w14:paraId="75A8C83E" w14:textId="77777777" w:rsidR="00891CCD" w:rsidRDefault="00891CCD" w:rsidP="00487F92"/>
    <w:p w14:paraId="492B90EA" w14:textId="77777777" w:rsidR="00744177" w:rsidRDefault="00744177" w:rsidP="00487F92"/>
    <w:p w14:paraId="25008691" w14:textId="77777777" w:rsidR="00744177" w:rsidRDefault="00744177" w:rsidP="00487F92"/>
    <w:p w14:paraId="7F6A9CE0" w14:textId="77777777" w:rsidR="00744177" w:rsidRDefault="00744177" w:rsidP="00487F92"/>
    <w:p w14:paraId="09ECB7A6" w14:textId="77777777" w:rsidR="00744177" w:rsidRDefault="00744177" w:rsidP="00487F92"/>
    <w:p w14:paraId="3DAF7295" w14:textId="6BA955F9" w:rsidR="00C06901" w:rsidRDefault="00891CCD" w:rsidP="00487F92">
      <w:r>
        <w:t>Completed:</w:t>
      </w:r>
    </w:p>
    <w:p w14:paraId="5A5432B5" w14:textId="6B2A3054" w:rsidR="00E91EEF" w:rsidRDefault="00E91EEF" w:rsidP="00487F92"/>
    <w:p w14:paraId="575C08A1" w14:textId="77777777" w:rsidR="00E91EEF" w:rsidRDefault="00E91EEF" w:rsidP="00E91EEF">
      <w:r>
        <w:t>POST /</w:t>
      </w:r>
      <w:proofErr w:type="gramStart"/>
      <w:r>
        <w:t>authenticate</w:t>
      </w:r>
      <w:proofErr w:type="gramEnd"/>
    </w:p>
    <w:p w14:paraId="4C8CF9E8" w14:textId="77777777" w:rsidR="00E91EEF" w:rsidRDefault="00E91EEF" w:rsidP="00487F92"/>
    <w:p w14:paraId="77B52C84" w14:textId="7C79C414" w:rsidR="00891CCD" w:rsidRDefault="00891CCD" w:rsidP="00487F92"/>
    <w:p w14:paraId="6664247B" w14:textId="0DB08841" w:rsidR="00891CCD" w:rsidRDefault="00891CCD" w:rsidP="00487F92">
      <w:r>
        <w:t>Student</w:t>
      </w:r>
    </w:p>
    <w:p w14:paraId="5395924D" w14:textId="77777777" w:rsidR="00891CCD" w:rsidRPr="006A0310" w:rsidRDefault="00891CCD" w:rsidP="00891CCD">
      <w:r>
        <w:t>&gt;&gt;&gt;&gt;&gt;&gt;&gt;&gt;&gt;&gt;&gt;&gt;&gt;&gt;&gt;&gt;&gt;&gt;&gt;&gt;&gt;&gt;GET /</w:t>
      </w:r>
      <w:proofErr w:type="spellStart"/>
      <w:r>
        <w:t>imapi</w:t>
      </w:r>
      <w:proofErr w:type="spellEnd"/>
      <w:r>
        <w:t>/major/</w:t>
      </w:r>
      <w:proofErr w:type="spellStart"/>
      <w:proofErr w:type="gramStart"/>
      <w:r>
        <w:t>majorsList</w:t>
      </w:r>
      <w:proofErr w:type="spellEnd"/>
      <w:proofErr w:type="gramEnd"/>
    </w:p>
    <w:p w14:paraId="2C1A7D40" w14:textId="77777777" w:rsidR="00891CCD" w:rsidRPr="002C30E6" w:rsidRDefault="00891CCD" w:rsidP="00891CCD">
      <w:r>
        <w:t>&gt;&gt;&gt;&gt;&gt;&gt;&gt;&gt;&gt;&gt;&gt;&gt;&gt;&gt;&gt;&gt;&gt;&gt;&gt;PUT /</w:t>
      </w:r>
      <w:proofErr w:type="spellStart"/>
      <w:r>
        <w:t>imapi</w:t>
      </w:r>
      <w:proofErr w:type="spellEnd"/>
      <w:r>
        <w:t>/student/{</w:t>
      </w:r>
      <w:proofErr w:type="spellStart"/>
      <w:r>
        <w:t>StudentId</w:t>
      </w:r>
      <w:proofErr w:type="spellEnd"/>
      <w:r>
        <w:t>}</w:t>
      </w:r>
    </w:p>
    <w:p w14:paraId="7D774EB8" w14:textId="007F2315" w:rsidR="00792EB3" w:rsidRDefault="00891CCD" w:rsidP="00792EB3">
      <w:r>
        <w:t>&gt;&gt;&gt;&gt;&gt;&gt;&gt;&gt;&gt;&gt;&gt;&gt;&gt;&gt;&gt;&gt;&gt;&gt;&gt;POST /</w:t>
      </w:r>
      <w:proofErr w:type="spellStart"/>
      <w:r>
        <w:t>imapi</w:t>
      </w:r>
      <w:proofErr w:type="spellEnd"/>
      <w:r>
        <w:t>/internship/</w:t>
      </w:r>
      <w:proofErr w:type="spellStart"/>
      <w:proofErr w:type="gramStart"/>
      <w:r>
        <w:t>internshipDetails</w:t>
      </w:r>
      <w:proofErr w:type="spellEnd"/>
      <w:r w:rsidR="00792EB3">
        <w:t xml:space="preserve"> </w:t>
      </w:r>
      <w:r w:rsidR="0003559E">
        <w:t xml:space="preserve"> or</w:t>
      </w:r>
      <w:proofErr w:type="gramEnd"/>
      <w:r w:rsidR="0003559E">
        <w:t xml:space="preserve"> </w:t>
      </w:r>
      <w:r w:rsidR="00792EB3">
        <w:t>POST</w:t>
      </w:r>
      <w:r w:rsidR="0003559E">
        <w:t xml:space="preserve"> </w:t>
      </w:r>
      <w:r w:rsidR="00792EB3">
        <w:t>/</w:t>
      </w:r>
      <w:proofErr w:type="spellStart"/>
      <w:r w:rsidR="00792EB3">
        <w:t>imapi</w:t>
      </w:r>
      <w:proofErr w:type="spellEnd"/>
      <w:r w:rsidR="00792EB3">
        <w:t>/application/</w:t>
      </w:r>
      <w:proofErr w:type="spellStart"/>
      <w:r w:rsidR="00792EB3">
        <w:t>applicationDetails</w:t>
      </w:r>
      <w:proofErr w:type="spellEnd"/>
    </w:p>
    <w:p w14:paraId="0F43BB99" w14:textId="6513D20B" w:rsidR="00891CCD" w:rsidRDefault="00891CCD" w:rsidP="00891CCD"/>
    <w:p w14:paraId="4867DCFC" w14:textId="77777777" w:rsidR="00891CCD" w:rsidRDefault="00891CCD" w:rsidP="00487F92"/>
    <w:p w14:paraId="46F05DCC" w14:textId="0E4B2DE9" w:rsidR="00891CCD" w:rsidRDefault="00891CCD" w:rsidP="00487F92"/>
    <w:p w14:paraId="576AA4F2" w14:textId="77777777" w:rsidR="00891CCD" w:rsidRDefault="00891CCD" w:rsidP="00891CCD">
      <w:r>
        <w:t xml:space="preserve">&gt;&gt;&gt;&gt;&gt;&gt;&gt;&gt;&gt;&gt; GET </w:t>
      </w:r>
      <w:r>
        <w:rPr>
          <w:rFonts w:ascii="Helvetica" w:hAnsi="Helvetica" w:cs="Helvetica"/>
          <w:color w:val="212121"/>
          <w:sz w:val="18"/>
          <w:szCs w:val="18"/>
          <w:shd w:val="clear" w:color="auto" w:fill="FFFFFF"/>
        </w:rPr>
        <w:t>/student/applications/{</w:t>
      </w:r>
      <w:proofErr w:type="spellStart"/>
      <w:r>
        <w:t>StudentId</w:t>
      </w:r>
      <w:proofErr w:type="spellEnd"/>
      <w:r>
        <w:t>}</w:t>
      </w:r>
    </w:p>
    <w:p w14:paraId="3146A95D" w14:textId="77777777" w:rsidR="00891CCD" w:rsidRDefault="00891CCD" w:rsidP="00891CCD">
      <w:r>
        <w:t>&gt;&gt;&gt;&gt;&gt;&gt;&gt;&gt;&gt;&gt;&gt;&gt;&gt;&gt;&gt; GET /</w:t>
      </w:r>
      <w:proofErr w:type="spellStart"/>
      <w:r>
        <w:t>imapi</w:t>
      </w:r>
      <w:proofErr w:type="spellEnd"/>
      <w:r>
        <w:t>/</w:t>
      </w:r>
      <w:proofErr w:type="spellStart"/>
      <w:r>
        <w:t>api</w:t>
      </w:r>
      <w:proofErr w:type="spellEnd"/>
      <w:r>
        <w:t>/</w:t>
      </w:r>
      <w:proofErr w:type="spellStart"/>
      <w:r>
        <w:t>personalDetails</w:t>
      </w:r>
      <w:proofErr w:type="spellEnd"/>
      <w:r>
        <w:t>/{</w:t>
      </w:r>
      <w:proofErr w:type="spellStart"/>
      <w:r>
        <w:t>StudentId</w:t>
      </w:r>
      <w:proofErr w:type="spellEnd"/>
      <w:r>
        <w:t>}</w:t>
      </w:r>
    </w:p>
    <w:p w14:paraId="752CEC1A" w14:textId="77777777" w:rsidR="00891CCD" w:rsidRDefault="00891CCD" w:rsidP="00487F92">
      <w:pPr>
        <w:pBdr>
          <w:bottom w:val="double" w:sz="6" w:space="1" w:color="auto"/>
        </w:pBdr>
      </w:pPr>
    </w:p>
    <w:p w14:paraId="697CB692" w14:textId="6732F199" w:rsidR="00891CCD" w:rsidRDefault="00891CCD" w:rsidP="00487F92">
      <w:r>
        <w:t>Faculty</w:t>
      </w:r>
    </w:p>
    <w:p w14:paraId="5BB11C83" w14:textId="77777777" w:rsidR="00891CCD" w:rsidRPr="003D07B5" w:rsidRDefault="00891CCD" w:rsidP="00891CCD">
      <w:r>
        <w:t>&gt;&gt;&gt;&gt;&gt;&gt;&gt;&gt;&gt;&gt;&gt;&gt;</w:t>
      </w:r>
      <w:r w:rsidRPr="003D07B5">
        <w:t>GET /</w:t>
      </w:r>
      <w:proofErr w:type="spellStart"/>
      <w:r w:rsidRPr="003D07B5">
        <w:t>imapi</w:t>
      </w:r>
      <w:proofErr w:type="spellEnd"/>
      <w:r w:rsidRPr="003D07B5">
        <w:t>/applications/{</w:t>
      </w:r>
      <w:proofErr w:type="spellStart"/>
      <w:r w:rsidRPr="003D07B5">
        <w:t>advisorId</w:t>
      </w:r>
      <w:proofErr w:type="spellEnd"/>
      <w:r w:rsidRPr="003D07B5">
        <w:t>}</w:t>
      </w:r>
    </w:p>
    <w:p w14:paraId="349FA7E1" w14:textId="58B19A26" w:rsidR="00891CCD" w:rsidRDefault="00891CCD" w:rsidP="00891CCD">
      <w:r>
        <w:t>&gt;&gt;&gt;&gt;&gt;&gt;&gt;&gt;&gt;&gt;&gt;&gt;</w:t>
      </w:r>
      <w:r w:rsidRPr="003D07B5">
        <w:t>PATCH /</w:t>
      </w:r>
      <w:proofErr w:type="spellStart"/>
      <w:r w:rsidRPr="003D07B5">
        <w:t>imapi</w:t>
      </w:r>
      <w:proofErr w:type="spellEnd"/>
      <w:r w:rsidRPr="003D07B5">
        <w:t>/</w:t>
      </w:r>
      <w:r>
        <w:t>update-</w:t>
      </w:r>
      <w:r w:rsidRPr="003D07B5">
        <w:t>applications</w:t>
      </w:r>
      <w:r>
        <w:t>-status</w:t>
      </w:r>
      <w:proofErr w:type="gramStart"/>
      <w:r w:rsidRPr="003D07B5">
        <w:t>/{</w:t>
      </w:r>
      <w:r w:rsidRPr="00230398">
        <w:t xml:space="preserve"> </w:t>
      </w:r>
      <w:proofErr w:type="spellStart"/>
      <w:r w:rsidRPr="003D07B5">
        <w:t>applicationId</w:t>
      </w:r>
      <w:proofErr w:type="spellEnd"/>
      <w:proofErr w:type="gramEnd"/>
      <w:r w:rsidRPr="003D07B5">
        <w:t xml:space="preserve"> }</w:t>
      </w:r>
    </w:p>
    <w:p w14:paraId="307393C0" w14:textId="5CF7EE76" w:rsidR="00A22A28" w:rsidRDefault="00A22A28" w:rsidP="00891CCD"/>
    <w:p w14:paraId="2E840A2C" w14:textId="078AF177" w:rsidR="00A22A28" w:rsidRDefault="00A22A28" w:rsidP="00891CCD">
      <w:r>
        <w:t>&gt;&gt;&gt;&gt;&gt;&gt;&gt;&gt;&gt; post/</w:t>
      </w:r>
      <w:proofErr w:type="spellStart"/>
      <w:r>
        <w:t>imapi</w:t>
      </w:r>
      <w:proofErr w:type="spellEnd"/>
      <w:r>
        <w:t>/</w:t>
      </w:r>
      <w:r w:rsidRPr="00A22A28">
        <w:rPr>
          <w:rFonts w:ascii="Segoe UI" w:eastAsia="Times New Roman" w:hAnsi="Segoe UI" w:cs="Segoe UI"/>
          <w:sz w:val="21"/>
          <w:szCs w:val="21"/>
        </w:rPr>
        <w:t xml:space="preserve"> </w:t>
      </w:r>
      <w:r w:rsidRPr="00A22A28">
        <w:rPr>
          <w:rFonts w:ascii="Segoe UI" w:eastAsia="Times New Roman" w:hAnsi="Segoe UI" w:cs="Segoe UI"/>
          <w:sz w:val="21"/>
          <w:szCs w:val="21"/>
        </w:rPr>
        <w:t>comments/</w:t>
      </w:r>
      <w:r>
        <w:rPr>
          <w:rFonts w:ascii="Segoe UI" w:eastAsia="Times New Roman" w:hAnsi="Segoe UI" w:cs="Segoe UI"/>
          <w:sz w:val="21"/>
          <w:szCs w:val="21"/>
        </w:rPr>
        <w:t>{</w:t>
      </w:r>
      <w:proofErr w:type="spellStart"/>
      <w:r w:rsidRPr="00A22A28">
        <w:rPr>
          <w:rFonts w:ascii="Segoe UI" w:eastAsia="Times New Roman" w:hAnsi="Segoe UI" w:cs="Segoe UI"/>
          <w:sz w:val="21"/>
          <w:szCs w:val="21"/>
        </w:rPr>
        <w:t>application</w:t>
      </w:r>
      <w:r>
        <w:rPr>
          <w:rFonts w:ascii="Segoe UI" w:eastAsia="Times New Roman" w:hAnsi="Segoe UI" w:cs="Segoe UI"/>
          <w:sz w:val="21"/>
          <w:szCs w:val="21"/>
        </w:rPr>
        <w:t>I</w:t>
      </w:r>
      <w:r w:rsidRPr="00A22A28">
        <w:rPr>
          <w:rFonts w:ascii="Segoe UI" w:eastAsia="Times New Roman" w:hAnsi="Segoe UI" w:cs="Segoe UI"/>
          <w:sz w:val="21"/>
          <w:szCs w:val="21"/>
        </w:rPr>
        <w:t>d</w:t>
      </w:r>
      <w:proofErr w:type="spellEnd"/>
      <w:r>
        <w:rPr>
          <w:rFonts w:ascii="Segoe UI" w:eastAsia="Times New Roman" w:hAnsi="Segoe UI" w:cs="Segoe UI"/>
          <w:sz w:val="21"/>
          <w:szCs w:val="21"/>
        </w:rPr>
        <w:t>}</w:t>
      </w:r>
    </w:p>
    <w:p w14:paraId="18F2E8FA" w14:textId="39E06F86" w:rsidR="00A22A28" w:rsidRDefault="00A22A28" w:rsidP="00891CCD"/>
    <w:p w14:paraId="72234410" w14:textId="77777777" w:rsidR="00A22A28" w:rsidRDefault="00A22A28" w:rsidP="00891CCD"/>
    <w:p w14:paraId="11629332" w14:textId="0DB5A036" w:rsidR="00891CCD" w:rsidRDefault="00891CCD" w:rsidP="00891CCD">
      <w:pPr>
        <w:pBdr>
          <w:bottom w:val="double" w:sz="6" w:space="1" w:color="auto"/>
        </w:pBdr>
      </w:pPr>
    </w:p>
    <w:p w14:paraId="0197F7D4" w14:textId="53F66ED8" w:rsidR="00891CCD" w:rsidRDefault="00891CCD" w:rsidP="00891CCD">
      <w:r w:rsidRPr="00D44395">
        <w:rPr>
          <w:b/>
          <w:bCs/>
          <w:u w:val="single"/>
        </w:rPr>
        <w:t>Admin</w:t>
      </w:r>
      <w:r>
        <w:t>:</w:t>
      </w:r>
    </w:p>
    <w:p w14:paraId="3007252B" w14:textId="1D29AE27" w:rsidR="00452EED" w:rsidRDefault="00452EED" w:rsidP="00891CCD"/>
    <w:p w14:paraId="2F3DA268" w14:textId="5DEF62EA" w:rsidR="00452EED" w:rsidRDefault="00842163" w:rsidP="00452EED">
      <w:r>
        <w:t>&gt;&gt;&gt;&gt;&gt;&gt;&gt;&gt;&gt;&gt;&gt;&gt;&gt;&gt;&gt;&gt;&gt;&gt;&gt;&gt;</w:t>
      </w:r>
      <w:r w:rsidR="00452EED">
        <w:t>GET /</w:t>
      </w:r>
      <w:proofErr w:type="spellStart"/>
      <w:r w:rsidR="00452EED">
        <w:t>imapi</w:t>
      </w:r>
      <w:proofErr w:type="spellEnd"/>
      <w:r w:rsidR="00452EED">
        <w:t>/student/</w:t>
      </w:r>
      <w:proofErr w:type="spellStart"/>
      <w:proofErr w:type="gramStart"/>
      <w:r w:rsidR="00452EED">
        <w:t>summaryReport</w:t>
      </w:r>
      <w:proofErr w:type="spellEnd"/>
      <w:proofErr w:type="gramEnd"/>
    </w:p>
    <w:p w14:paraId="630AC53D" w14:textId="77777777" w:rsidR="00452EED" w:rsidRDefault="00452EED" w:rsidP="00891CCD"/>
    <w:p w14:paraId="50588836" w14:textId="77777777" w:rsidR="00891CCD" w:rsidRDefault="00891CCD" w:rsidP="00891CCD">
      <w:r>
        <w:t>&gt;&gt;&gt;&gt;&gt;&gt;&gt;&gt;&gt;&gt;&gt;&gt;&gt;&gt;&gt;&gt;&gt;&gt;&gt;&gt;&gt;POST /</w:t>
      </w:r>
      <w:proofErr w:type="spellStart"/>
      <w:r>
        <w:t>imapi</w:t>
      </w:r>
      <w:proofErr w:type="spellEnd"/>
      <w:r>
        <w:t>/admins</w:t>
      </w:r>
    </w:p>
    <w:p w14:paraId="6F6E5ED9" w14:textId="1E046741" w:rsidR="00891CCD" w:rsidRDefault="00891CCD" w:rsidP="00891CCD">
      <w:r>
        <w:t>&gt;&gt;&gt;&gt;&gt;&gt;&gt;&gt;&gt;&gt;&gt;&gt;&gt;&gt;&gt;&gt;&gt;&gt;&gt;&gt;&gt;GET /</w:t>
      </w:r>
      <w:proofErr w:type="spellStart"/>
      <w:r>
        <w:t>imapi</w:t>
      </w:r>
      <w:proofErr w:type="spellEnd"/>
      <w:r>
        <w:t>/</w:t>
      </w:r>
      <w:proofErr w:type="gramStart"/>
      <w:r>
        <w:t>admins</w:t>
      </w:r>
      <w:proofErr w:type="gramEnd"/>
    </w:p>
    <w:p w14:paraId="29F9DB7E" w14:textId="7166310F" w:rsidR="004E0AD8" w:rsidRDefault="004E0AD8" w:rsidP="00891CCD"/>
    <w:p w14:paraId="3C92FE81" w14:textId="5F20EC26" w:rsidR="004E0AD8" w:rsidRDefault="00842163" w:rsidP="004E0AD8">
      <w:r>
        <w:t>&gt;&gt;&gt;&gt;&gt;&gt;&gt;&gt;&gt;&gt;&gt;&gt;&gt;&gt;&gt;&gt;&gt;&gt;&gt;&gt;&gt;&gt;&gt;&gt;&gt;&gt;&gt;</w:t>
      </w:r>
      <w:r w:rsidR="004E0AD8">
        <w:t>GET /</w:t>
      </w:r>
      <w:proofErr w:type="spellStart"/>
      <w:r w:rsidR="004E0AD8">
        <w:t>imapi</w:t>
      </w:r>
      <w:proofErr w:type="spellEnd"/>
      <w:r w:rsidR="004E0AD8">
        <w:t>/student/</w:t>
      </w:r>
      <w:proofErr w:type="spellStart"/>
      <w:proofErr w:type="gramStart"/>
      <w:r w:rsidR="004E0AD8">
        <w:t>locationReport</w:t>
      </w:r>
      <w:proofErr w:type="spellEnd"/>
      <w:proofErr w:type="gramEnd"/>
    </w:p>
    <w:p w14:paraId="0D104F5D" w14:textId="45C1694B" w:rsidR="00A22A28" w:rsidRDefault="00A22A28" w:rsidP="004E0AD8"/>
    <w:p w14:paraId="27F1392A" w14:textId="6C2ACEB5" w:rsidR="00A22A28" w:rsidRDefault="00A22A28" w:rsidP="004E0AD8"/>
    <w:p w14:paraId="374B5AD2" w14:textId="3F71DD7B" w:rsidR="00A22A28" w:rsidRDefault="00A22A28" w:rsidP="00A22A28">
      <w:r>
        <w:t>&gt;&gt;&gt;&gt;&gt;&gt;&gt;&gt;&gt;&gt;&gt;&gt;&gt;&gt;&gt;&gt;&gt;&gt;&gt;&gt;&gt;&gt;&gt;&gt;&gt;&gt;&gt;.</w:t>
      </w:r>
      <w:r w:rsidRPr="00A22A28">
        <w:t xml:space="preserve"> </w:t>
      </w:r>
      <w:r>
        <w:t>GET /</w:t>
      </w:r>
      <w:proofErr w:type="spellStart"/>
      <w:r>
        <w:t>imapi</w:t>
      </w:r>
      <w:proofErr w:type="spellEnd"/>
      <w:r>
        <w:t>/</w:t>
      </w:r>
      <w:proofErr w:type="gramStart"/>
      <w:r>
        <w:t>applications</w:t>
      </w:r>
      <w:proofErr w:type="gramEnd"/>
    </w:p>
    <w:p w14:paraId="4148D669" w14:textId="60E800C1" w:rsidR="00A22A28" w:rsidRDefault="00A22A28" w:rsidP="004E0AD8"/>
    <w:p w14:paraId="787506CE" w14:textId="77777777" w:rsidR="004E0AD8" w:rsidRDefault="004E0AD8" w:rsidP="00891CCD"/>
    <w:p w14:paraId="2177878D" w14:textId="77777777" w:rsidR="00891CCD" w:rsidRPr="003D07B5" w:rsidRDefault="00891CCD" w:rsidP="00891CCD"/>
    <w:p w14:paraId="286B6A27" w14:textId="77777777" w:rsidR="00891CCD" w:rsidRDefault="00891CCD" w:rsidP="00487F92"/>
    <w:p w14:paraId="2677A621" w14:textId="77777777" w:rsidR="00891CCD" w:rsidRDefault="00891CCD" w:rsidP="00487F92"/>
    <w:p w14:paraId="35BC9DCF" w14:textId="1FFECB7E" w:rsidR="00C06901" w:rsidRDefault="00C06901" w:rsidP="00487F92"/>
    <w:p w14:paraId="0CD16A95" w14:textId="58F28662" w:rsidR="00C06901" w:rsidRDefault="00C06901" w:rsidP="00487F92"/>
    <w:p w14:paraId="6B1A368A" w14:textId="67AB3D46" w:rsidR="00C06901" w:rsidRDefault="00C06901" w:rsidP="00487F92"/>
    <w:p w14:paraId="108399E6" w14:textId="77777777" w:rsidR="00C06901" w:rsidRDefault="00C06901" w:rsidP="00487F92"/>
    <w:p w14:paraId="23C93EDA" w14:textId="6AFB9A66" w:rsidR="00343CFD" w:rsidRPr="00C43751" w:rsidRDefault="00343CFD" w:rsidP="00816E7F"/>
    <w:sectPr w:rsidR="00343CFD" w:rsidRPr="00C437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0tDQ0MbY0NzIxMbNQ0lEKTi0uzszPAykwrwUApYHlCiwAAAA="/>
  </w:docVars>
  <w:rsids>
    <w:rsidRoot w:val="00ED55D8"/>
    <w:rsid w:val="0003559E"/>
    <w:rsid w:val="00053AF6"/>
    <w:rsid w:val="00062DC4"/>
    <w:rsid w:val="001515E4"/>
    <w:rsid w:val="001D5FB9"/>
    <w:rsid w:val="00230398"/>
    <w:rsid w:val="0025682A"/>
    <w:rsid w:val="00286B44"/>
    <w:rsid w:val="002C30E6"/>
    <w:rsid w:val="002E010C"/>
    <w:rsid w:val="002F23F2"/>
    <w:rsid w:val="00314D59"/>
    <w:rsid w:val="00343CFD"/>
    <w:rsid w:val="00386E99"/>
    <w:rsid w:val="00392CA9"/>
    <w:rsid w:val="003A5AC2"/>
    <w:rsid w:val="003D07B5"/>
    <w:rsid w:val="004020D0"/>
    <w:rsid w:val="00452EED"/>
    <w:rsid w:val="00487F92"/>
    <w:rsid w:val="00492240"/>
    <w:rsid w:val="004A4527"/>
    <w:rsid w:val="004B3139"/>
    <w:rsid w:val="004E0AD8"/>
    <w:rsid w:val="00535CB3"/>
    <w:rsid w:val="00544EF5"/>
    <w:rsid w:val="00582410"/>
    <w:rsid w:val="00590E63"/>
    <w:rsid w:val="00611AF9"/>
    <w:rsid w:val="006A0310"/>
    <w:rsid w:val="00744177"/>
    <w:rsid w:val="00792EB3"/>
    <w:rsid w:val="007E4D1F"/>
    <w:rsid w:val="007F79C2"/>
    <w:rsid w:val="00816E7F"/>
    <w:rsid w:val="00842163"/>
    <w:rsid w:val="00853358"/>
    <w:rsid w:val="00891CCD"/>
    <w:rsid w:val="009177BD"/>
    <w:rsid w:val="00917FBB"/>
    <w:rsid w:val="009476B7"/>
    <w:rsid w:val="00992D14"/>
    <w:rsid w:val="009951FB"/>
    <w:rsid w:val="009A39A8"/>
    <w:rsid w:val="009B7018"/>
    <w:rsid w:val="00A22A28"/>
    <w:rsid w:val="00A7628F"/>
    <w:rsid w:val="00A95067"/>
    <w:rsid w:val="00AD354C"/>
    <w:rsid w:val="00B5422B"/>
    <w:rsid w:val="00B72A7C"/>
    <w:rsid w:val="00B75344"/>
    <w:rsid w:val="00B83F34"/>
    <w:rsid w:val="00B97F60"/>
    <w:rsid w:val="00BB0FA3"/>
    <w:rsid w:val="00BB12E9"/>
    <w:rsid w:val="00C06901"/>
    <w:rsid w:val="00C26CA3"/>
    <w:rsid w:val="00C43751"/>
    <w:rsid w:val="00C46FD1"/>
    <w:rsid w:val="00CC4D14"/>
    <w:rsid w:val="00D17ECD"/>
    <w:rsid w:val="00D44395"/>
    <w:rsid w:val="00D739E7"/>
    <w:rsid w:val="00D74926"/>
    <w:rsid w:val="00DB3F5B"/>
    <w:rsid w:val="00E820B8"/>
    <w:rsid w:val="00E91EEF"/>
    <w:rsid w:val="00EB5249"/>
    <w:rsid w:val="00ED55D8"/>
    <w:rsid w:val="00F538E1"/>
    <w:rsid w:val="00FA0FD0"/>
    <w:rsid w:val="00FD4862"/>
    <w:rsid w:val="00FF0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4DD26"/>
  <w15:docId w15:val="{D92A7D01-21CA-4C3C-A19A-731B0745A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5F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6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1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48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14</TotalTime>
  <Pages>3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lapurapu,Ramu</dc:creator>
  <cp:keywords/>
  <dc:description/>
  <cp:lastModifiedBy>Vallapurapu,Ramu</cp:lastModifiedBy>
  <cp:revision>60</cp:revision>
  <dcterms:created xsi:type="dcterms:W3CDTF">2021-05-19T16:35:00Z</dcterms:created>
  <dcterms:modified xsi:type="dcterms:W3CDTF">2021-07-07T16:27:00Z</dcterms:modified>
</cp:coreProperties>
</file>